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2C7F" w:rsidRPr="001264E7" w:rsidRDefault="001264E7" w:rsidP="001264E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1264E7">
        <w:rPr>
          <w:rFonts w:ascii="Times New Roman" w:hAnsi="Times New Roman" w:cs="Times New Roman"/>
          <w:b/>
          <w:bCs/>
          <w:sz w:val="24"/>
          <w:szCs w:val="24"/>
        </w:rPr>
        <w:t>Additional file 1:</w:t>
      </w:r>
      <w:r w:rsidRPr="001264E7">
        <w:rPr>
          <w:rFonts w:ascii="Times New Roman" w:hAnsi="Times New Roman" w:cs="Times New Roman"/>
          <w:sz w:val="24"/>
          <w:szCs w:val="24"/>
        </w:rPr>
        <w:t xml:space="preserve"> The Sequencing result of the </w:t>
      </w:r>
      <w:proofErr w:type="spellStart"/>
      <w:r w:rsidRPr="001264E7">
        <w:rPr>
          <w:rFonts w:ascii="Times New Roman" w:hAnsi="Times New Roman" w:cs="Times New Roman"/>
          <w:i/>
          <w:iCs/>
          <w:sz w:val="24"/>
          <w:szCs w:val="24"/>
        </w:rPr>
        <w:t>afa</w:t>
      </w:r>
      <w:proofErr w:type="spellEnd"/>
      <w:r w:rsidRPr="001264E7">
        <w:rPr>
          <w:rFonts w:ascii="Times New Roman" w:hAnsi="Times New Roman" w:cs="Times New Roman"/>
          <w:sz w:val="24"/>
          <w:szCs w:val="24"/>
        </w:rPr>
        <w:t xml:space="preserve"> gene (Sample 1)</w:t>
      </w:r>
    </w:p>
    <w:p w:rsidR="001264E7" w:rsidRPr="001264E7" w:rsidRDefault="001264E7" w:rsidP="001264E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264E7">
        <w:rPr>
          <w:rFonts w:ascii="Times New Roman" w:hAnsi="Times New Roman" w:cs="Times New Roman"/>
          <w:b/>
          <w:bCs/>
          <w:sz w:val="24"/>
          <w:szCs w:val="24"/>
        </w:rPr>
        <w:t>Nucleotide Sequence:</w:t>
      </w:r>
    </w:p>
    <w:p w:rsidR="00E54A5F" w:rsidRDefault="00E54A5F" w:rsidP="00E54A5F">
      <w:pPr>
        <w:jc w:val="lowKashida"/>
        <w:rPr>
          <w:rFonts w:ascii="Times New Roman" w:hAnsi="Times New Roman" w:cs="Times New Roman"/>
          <w:sz w:val="24"/>
          <w:szCs w:val="24"/>
        </w:rPr>
      </w:pPr>
      <w:r w:rsidRPr="001264E7">
        <w:rPr>
          <w:rFonts w:ascii="Times New Roman" w:hAnsi="Times New Roman" w:cs="Times New Roman"/>
          <w:sz w:val="24"/>
          <w:szCs w:val="24"/>
        </w:rPr>
        <w:t>ATCGCCGTCAGGTCAGCACAGGCCTCCTCCGCCACGGAGGCACCACGACCCTCTCCGGATGCACGGAACAACGCCGGATATTCCTCAATCCTGACCCCGTAACGCGCCAGCATCTCACGGGTCAGACAGGTCTTCAGATAAGGCCTGCCCTCCGCGTCCCTCTCCGCGTGAAAGGCCATCTCCTGTGAATCCACACGGGAACCATTCAGGATAATGTCAACCGGATAAATGCCGGGTAACTGCCCACCTTCCTCAAACAGGGTCAGGTCCACCCCCTTACCGCCACCTTTCAGCATGGCCGCATCAAAGGAGTAGGTGCGCGCAATACCACTCTCCGCACGAAACATCACACAGGCCACCATCACAGCCAGCGCCAGCCCTGTCACCCCCGTTTTCATCCGCCCTGAAGAAGTATCACGCATCTGTCAGCCCGCCATTTACCCTGTTATCACCTTATGTATTCAACCCTTCAGCTCTGCCTCAAACTGCTTACTGGTCCCGCCGTAATCCGTTATCACCTTCCACTGAACCTTACCCGATGCCCCCGCAGGCAGCGGATATTCACGGGAGGAAAACGGCGCAATATATTCACGCTCCTTCACTTCCTTACCCCCCACCGTCAGCGTGGACAGGTTGATGTAAAACGGCGTCGGGTTAACCCCCTTCAGCCTGTTGCCGGCCCTCTGCCACTCCACCTTGCCGGCCACATCATCCGGTCGCCCCTTCACCGC</w:t>
      </w:r>
    </w:p>
    <w:p w:rsidR="001264E7" w:rsidRPr="001264E7" w:rsidRDefault="001264E7" w:rsidP="00E54A5F">
      <w:pPr>
        <w:jc w:val="lowKashida"/>
        <w:rPr>
          <w:rFonts w:ascii="Times New Roman" w:hAnsi="Times New Roman" w:cs="Times New Roman"/>
          <w:sz w:val="24"/>
          <w:szCs w:val="24"/>
        </w:rPr>
      </w:pPr>
    </w:p>
    <w:p w:rsidR="001264E7" w:rsidRPr="00F643E9" w:rsidRDefault="00F643E9" w:rsidP="00F643E9">
      <w:pPr>
        <w:jc w:val="lowKashida"/>
        <w:rPr>
          <w:rFonts w:ascii="Times New Roman" w:hAnsi="Times New Roman" w:cs="Times New Roman"/>
          <w:b/>
          <w:bCs/>
          <w:sz w:val="24"/>
          <w:szCs w:val="24"/>
        </w:rPr>
      </w:pPr>
      <w:r w:rsidRPr="00F643E9">
        <w:rPr>
          <w:rFonts w:ascii="Times New Roman" w:hAnsi="Times New Roman" w:cs="Times New Roman"/>
          <w:b/>
          <w:bCs/>
          <w:sz w:val="24"/>
          <w:szCs w:val="24"/>
        </w:rPr>
        <w:t xml:space="preserve">Results of Nucleotide </w:t>
      </w:r>
      <w:r w:rsidR="001264E7" w:rsidRPr="00F643E9">
        <w:rPr>
          <w:rFonts w:ascii="Times New Roman" w:hAnsi="Times New Roman" w:cs="Times New Roman"/>
          <w:b/>
          <w:bCs/>
          <w:sz w:val="24"/>
          <w:szCs w:val="24"/>
        </w:rPr>
        <w:t>BLAST through</w:t>
      </w:r>
      <w:r w:rsidR="001264E7" w:rsidRPr="00F643E9">
        <w:rPr>
          <w:b/>
          <w:bCs/>
        </w:rPr>
        <w:t xml:space="preserve"> </w:t>
      </w:r>
      <w:r w:rsidR="001264E7" w:rsidRPr="00F643E9">
        <w:rPr>
          <w:rFonts w:ascii="Times New Roman" w:hAnsi="Times New Roman" w:cs="Times New Roman"/>
          <w:b/>
          <w:bCs/>
          <w:sz w:val="24"/>
          <w:szCs w:val="24"/>
        </w:rPr>
        <w:t>https://blast.ncbi.nlm.nih.gov/Blast.cgi</w:t>
      </w:r>
    </w:p>
    <w:p w:rsidR="001264E7" w:rsidRDefault="00A07947" w:rsidP="00E54A5F">
      <w:pPr>
        <w:jc w:val="lowKashida"/>
        <w:rPr>
          <w:rFonts w:ascii="Times New Roman" w:hAnsi="Times New Roman" w:cs="Times New Roman"/>
          <w:noProof/>
          <w:sz w:val="24"/>
          <w:szCs w:val="24"/>
        </w:rPr>
      </w:pPr>
      <w:r w:rsidRPr="001264E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E2F905" wp14:editId="6077EDAF">
            <wp:extent cx="5943600" cy="2733040"/>
            <wp:effectExtent l="0" t="0" r="0" b="0"/>
            <wp:docPr id="2" name="Picture 2" descr="C:\Users\Elecom93\Desktop\Fig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lecom93\Desktop\Fig1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7947" w:rsidRDefault="00A07947" w:rsidP="00E54A5F">
      <w:pPr>
        <w:jc w:val="lowKashida"/>
        <w:rPr>
          <w:rFonts w:ascii="Times New Roman" w:hAnsi="Times New Roman" w:cs="Times New Roman"/>
          <w:sz w:val="24"/>
          <w:szCs w:val="24"/>
        </w:rPr>
      </w:pPr>
    </w:p>
    <w:p w:rsidR="00A07947" w:rsidRPr="00F643E9" w:rsidRDefault="00F643E9" w:rsidP="00F643E9">
      <w:pPr>
        <w:jc w:val="lowKashida"/>
        <w:rPr>
          <w:rFonts w:ascii="Times New Roman" w:hAnsi="Times New Roman" w:cs="Times New Roman"/>
          <w:b/>
          <w:bCs/>
          <w:sz w:val="24"/>
          <w:szCs w:val="24"/>
        </w:rPr>
      </w:pPr>
      <w:r w:rsidRPr="00F643E9">
        <w:rPr>
          <w:rFonts w:ascii="Times New Roman" w:hAnsi="Times New Roman" w:cs="Times New Roman"/>
          <w:b/>
          <w:bCs/>
          <w:sz w:val="24"/>
          <w:szCs w:val="24"/>
        </w:rPr>
        <w:t>Results of protein BLAST through</w:t>
      </w:r>
      <w:r w:rsidRPr="00F643E9">
        <w:rPr>
          <w:b/>
          <w:bCs/>
        </w:rPr>
        <w:t xml:space="preserve"> </w:t>
      </w:r>
      <w:r w:rsidRPr="00F643E9">
        <w:rPr>
          <w:rFonts w:ascii="Times New Roman" w:hAnsi="Times New Roman" w:cs="Times New Roman"/>
          <w:b/>
          <w:bCs/>
          <w:sz w:val="24"/>
          <w:szCs w:val="24"/>
        </w:rPr>
        <w:t>http://www.uniprot.org/blast</w:t>
      </w:r>
    </w:p>
    <w:p w:rsidR="00687107" w:rsidRPr="001264E7" w:rsidRDefault="00687107" w:rsidP="00E54A5F">
      <w:pPr>
        <w:jc w:val="lowKashida"/>
        <w:rPr>
          <w:rFonts w:ascii="Times New Roman" w:hAnsi="Times New Roman" w:cs="Times New Roman"/>
          <w:sz w:val="24"/>
          <w:szCs w:val="24"/>
        </w:rPr>
      </w:pPr>
      <w:r w:rsidRPr="0068710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3356886"/>
            <wp:effectExtent l="0" t="0" r="0" b="0"/>
            <wp:docPr id="3" name="Picture 3" descr="C:\Users\Elecom93\Desktop\Fig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lecom93\Desktop\Fig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6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87107" w:rsidRPr="001264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TIwsDQ1NzIyNrRQ0lEKTi0uzszPAykwrAUANYNQdCwAAAA="/>
    <w:docVar w:name="Total_Editing_Time" w:val="0"/>
  </w:docVars>
  <w:rsids>
    <w:rsidRoot w:val="00E54A5F"/>
    <w:rsid w:val="001264E7"/>
    <w:rsid w:val="004E2C7F"/>
    <w:rsid w:val="00687107"/>
    <w:rsid w:val="00A07947"/>
    <w:rsid w:val="00BF1434"/>
    <w:rsid w:val="00E54A5F"/>
    <w:rsid w:val="00F64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14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43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14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43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</Words>
  <Characters>9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om93</dc:creator>
  <cp:keywords/>
  <dc:description/>
  <cp:lastModifiedBy>DLAMBO</cp:lastModifiedBy>
  <cp:revision>3</cp:revision>
  <dcterms:created xsi:type="dcterms:W3CDTF">2018-05-24T16:52:00Z</dcterms:created>
  <dcterms:modified xsi:type="dcterms:W3CDTF">2018-11-04T23:29:00Z</dcterms:modified>
</cp:coreProperties>
</file>